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1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f60fe92d0454e5149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1T06:12:34Z</dcterms:created>
  <dcterms:modified xsi:type="dcterms:W3CDTF">2022-02-01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1 06:12:24</vt:lpwstr>
  </property>
</Properties>
</file>